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72E4B21C" w:rsidR="00361170" w:rsidRDefault="5918D772" w:rsidP="3A2A3756">
      <w:pPr>
        <w:rPr>
          <w:sz w:val="36"/>
          <w:szCs w:val="36"/>
        </w:rPr>
      </w:pPr>
      <w:bookmarkStart w:id="0" w:name="_GoBack"/>
      <w:bookmarkEnd w:id="0"/>
      <w:r w:rsidRPr="3A2A3756">
        <w:rPr>
          <w:sz w:val="36"/>
          <w:szCs w:val="36"/>
        </w:rPr>
        <w:t>2019-2020</w:t>
      </w:r>
    </w:p>
    <w:p w14:paraId="37C650BA" w14:textId="609C1458" w:rsidR="5918D772" w:rsidRDefault="2C99D057" w:rsidP="3A2A3756">
      <w:pPr>
        <w:rPr>
          <w:b/>
          <w:bCs/>
        </w:rPr>
      </w:pPr>
      <w:r w:rsidRPr="0914FB52">
        <w:rPr>
          <w:b/>
          <w:bCs/>
        </w:rPr>
        <w:t>Question 1</w:t>
      </w:r>
      <w:r w:rsidR="58CB5DAF" w:rsidRPr="0914FB52">
        <w:rPr>
          <w:b/>
          <w:bCs/>
        </w:rPr>
        <w:t xml:space="preserve"> - Refer to Question 4 from 2017-18 for a large majority of this Q.</w:t>
      </w:r>
    </w:p>
    <w:p w14:paraId="1CC55337" w14:textId="7C93EAB1" w:rsidR="0914FB52" w:rsidRDefault="0914FB52" w:rsidP="0914FB52">
      <w:pPr>
        <w:rPr>
          <w:b/>
          <w:bCs/>
        </w:rPr>
      </w:pPr>
      <w:r w:rsidRPr="0914FB52">
        <w:rPr>
          <w:b/>
          <w:bCs/>
        </w:rPr>
        <w:t>Does anyone know 3the answers? They are in that paper  Thank you!</w:t>
      </w:r>
    </w:p>
    <w:p w14:paraId="53BB2F22" w14:textId="140A6410" w:rsidR="5918D772" w:rsidRDefault="2C99D057" w:rsidP="3A2A3756">
      <w:r>
        <w:t>a.i)</w:t>
      </w:r>
    </w:p>
    <w:p w14:paraId="7527F17D" w14:textId="1C5BA13F" w:rsidR="5918D772" w:rsidRDefault="2C99D057" w:rsidP="3A2A3756">
      <w:r>
        <w:t>ii)</w:t>
      </w:r>
    </w:p>
    <w:p w14:paraId="62D203C1" w14:textId="1F52EE2F" w:rsidR="5918D772" w:rsidRDefault="2C99D057" w:rsidP="3A2A3756">
      <w:r>
        <w:t xml:space="preserve">Iii)  </w:t>
      </w:r>
    </w:p>
    <w:p w14:paraId="45B298C4" w14:textId="28909674" w:rsidR="5918D772" w:rsidRDefault="5918D772" w:rsidP="3A2A3756">
      <w:r>
        <w:t>b.i)</w:t>
      </w:r>
    </w:p>
    <w:p w14:paraId="356FE932" w14:textId="2281CDAD" w:rsidR="5918D772" w:rsidRDefault="5918D772" w:rsidP="3A2A3756">
      <w:r>
        <w:t>ii)</w:t>
      </w:r>
    </w:p>
    <w:p w14:paraId="08415388" w14:textId="24834606" w:rsidR="5918D772" w:rsidRDefault="5918D772" w:rsidP="3A2A3756">
      <w:r>
        <w:t>c.</w:t>
      </w:r>
    </w:p>
    <w:p w14:paraId="0809A05D" w14:textId="147986FC" w:rsidR="5918D772" w:rsidRDefault="5918D772" w:rsidP="3A2A3756">
      <w:r>
        <w:t>d.</w:t>
      </w:r>
    </w:p>
    <w:p w14:paraId="416CB2A7" w14:textId="3DB1A169" w:rsidR="5918D772" w:rsidRDefault="5918D772" w:rsidP="3A2A3756">
      <w:r>
        <w:t>e.</w:t>
      </w:r>
    </w:p>
    <w:p w14:paraId="2457BF77" w14:textId="0D2BCE9B" w:rsidR="5918D772" w:rsidRDefault="5918D772" w:rsidP="3A2A3756">
      <w:r>
        <w:t>f.i)</w:t>
      </w:r>
    </w:p>
    <w:p w14:paraId="55D38240" w14:textId="185EE88D" w:rsidR="5918D772" w:rsidRDefault="5918D772" w:rsidP="3A2A3756">
      <w:r>
        <w:t>ii)</w:t>
      </w:r>
    </w:p>
    <w:p w14:paraId="08F23748" w14:textId="7E0B0365" w:rsidR="5918D772" w:rsidRDefault="5918D772" w:rsidP="3A2A3756">
      <w:pPr>
        <w:rPr>
          <w:b/>
          <w:bCs/>
        </w:rPr>
      </w:pPr>
      <w:r w:rsidRPr="250CBD65">
        <w:rPr>
          <w:b/>
          <w:bCs/>
        </w:rPr>
        <w:t>Question 2</w:t>
      </w:r>
      <w:r w:rsidR="63D31333" w:rsidRPr="250CBD65">
        <w:rPr>
          <w:b/>
          <w:bCs/>
        </w:rPr>
        <w:t xml:space="preserve"> - Refer to Question 3 from 2018-19 for some of this Q</w:t>
      </w:r>
    </w:p>
    <w:p w14:paraId="34050D05" w14:textId="2E6E7FEE" w:rsidR="5918D772" w:rsidRDefault="5918D772" w:rsidP="3A2A3756">
      <w:r>
        <w:t>a.</w:t>
      </w:r>
    </w:p>
    <w:p w14:paraId="38831102" w14:textId="15894329" w:rsidR="5918D772" w:rsidRDefault="5918D772" w:rsidP="3A2A3756">
      <w:r>
        <w:t>b.i)</w:t>
      </w:r>
    </w:p>
    <w:p w14:paraId="20B3DCF2" w14:textId="5C98800D" w:rsidR="5918D772" w:rsidRDefault="5918D772" w:rsidP="3A2A3756">
      <w:r>
        <w:t>ii)</w:t>
      </w:r>
    </w:p>
    <w:p w14:paraId="78A0B9C8" w14:textId="17E636F4" w:rsidR="5918D772" w:rsidRDefault="5918D772" w:rsidP="3A2A3756">
      <w:r>
        <w:t>c.i)</w:t>
      </w:r>
    </w:p>
    <w:p w14:paraId="685E1A2C" w14:textId="5BDCFF29" w:rsidR="5918D772" w:rsidRDefault="5918D772" w:rsidP="3A2A3756">
      <w:r>
        <w:t>ii)</w:t>
      </w:r>
    </w:p>
    <w:p w14:paraId="330C05D5" w14:textId="41D3C5AD" w:rsidR="5918D772" w:rsidRDefault="5918D772" w:rsidP="3A2A3756">
      <w:r>
        <w:t>iii)</w:t>
      </w:r>
    </w:p>
    <w:p w14:paraId="0284EDBC" w14:textId="28024CBD" w:rsidR="5918D772" w:rsidRDefault="5918D772" w:rsidP="250CBD65">
      <w:pPr>
        <w:jc w:val="right"/>
      </w:pPr>
      <w:r>
        <w:t>iv)</w:t>
      </w:r>
    </w:p>
    <w:p w14:paraId="310A3E6B" w14:textId="71AFCCF3" w:rsidR="5918D772" w:rsidRDefault="2C99D057" w:rsidP="3A2A3756">
      <w:r>
        <w:t>d.</w:t>
      </w:r>
      <w:r w:rsidR="79CA265F">
        <w:t>Intersection at (0,2,6)</w:t>
      </w:r>
    </w:p>
    <w:p w14:paraId="542FB38A" w14:textId="53B61FFA" w:rsidR="0914FB52" w:rsidRDefault="0914FB52" w:rsidP="0914FB52">
      <w:pPr>
        <w:rPr>
          <w:b/>
          <w:bCs/>
        </w:rPr>
      </w:pPr>
      <w:r>
        <w:rPr>
          <w:noProof/>
        </w:rPr>
        <w:drawing>
          <wp:inline distT="0" distB="0" distL="0" distR="0" wp14:anchorId="213D20D3" wp14:editId="72903CB3">
            <wp:extent cx="4448175" cy="4572000"/>
            <wp:effectExtent l="0" t="0" r="0" b="0"/>
            <wp:docPr id="1339000795" name="Picture 13390007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83BED" w14:textId="53231C03" w:rsidR="5918D772" w:rsidRDefault="5918D772" w:rsidP="3A2A3756">
      <w:pPr>
        <w:rPr>
          <w:b/>
          <w:bCs/>
        </w:rPr>
      </w:pPr>
      <w:r w:rsidRPr="3A2A3756">
        <w:rPr>
          <w:b/>
          <w:bCs/>
        </w:rPr>
        <w:t>Question 3</w:t>
      </w:r>
    </w:p>
    <w:p w14:paraId="39704B49" w14:textId="62E8DCD0" w:rsidR="5918D772" w:rsidRDefault="5918D772" w:rsidP="3A2A3756">
      <w:r>
        <w:t>a.</w:t>
      </w:r>
    </w:p>
    <w:p w14:paraId="4FD682DE" w14:textId="48199AC3" w:rsidR="5918D772" w:rsidRDefault="5918D772" w:rsidP="3A2A3756">
      <w:r>
        <w:t>b.i)</w:t>
      </w:r>
    </w:p>
    <w:p w14:paraId="7B725CF2" w14:textId="5BDCFF29" w:rsidR="5918D772" w:rsidRDefault="5918D772" w:rsidP="3A2A3756">
      <w:r>
        <w:t>ii)</w:t>
      </w:r>
    </w:p>
    <w:p w14:paraId="12E711D7" w14:textId="41D3C5AD" w:rsidR="5918D772" w:rsidRDefault="5918D772" w:rsidP="3A2A3756">
      <w:r>
        <w:t>iii)</w:t>
      </w:r>
    </w:p>
    <w:p w14:paraId="2510B366" w14:textId="28024CBD" w:rsidR="5918D772" w:rsidRDefault="5918D772" w:rsidP="3A2A3756">
      <w:r>
        <w:t>iv)</w:t>
      </w:r>
    </w:p>
    <w:p w14:paraId="7CF73895" w14:textId="3F6A4DD8" w:rsidR="5918D772" w:rsidRDefault="2C99D057" w:rsidP="3A2A3756">
      <w:r>
        <w:t>c, d, e)</w:t>
      </w:r>
    </w:p>
    <w:p w14:paraId="54B8FEC6" w14:textId="0A32FAE1" w:rsidR="5918D772" w:rsidRDefault="0914FB52" w:rsidP="3A2A3756">
      <w:r>
        <w:rPr>
          <w:noProof/>
        </w:rPr>
        <w:drawing>
          <wp:inline distT="0" distB="0" distL="0" distR="0" wp14:anchorId="5080723E" wp14:editId="57BD42A2">
            <wp:extent cx="6067425" cy="6934200"/>
            <wp:effectExtent l="0" t="0" r="0" b="0"/>
            <wp:docPr id="586540867" name="Picture 5865408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7425" cy="693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145A7" w14:textId="6207D7BB" w:rsidR="5918D772" w:rsidRDefault="5918D772" w:rsidP="3A2A3756"/>
    <w:p w14:paraId="376CB949" w14:textId="1CC7E5C9" w:rsidR="5918D772" w:rsidRDefault="5918D772" w:rsidP="3A2A3756">
      <w:pPr>
        <w:rPr>
          <w:b/>
          <w:bCs/>
        </w:rPr>
      </w:pPr>
      <w:r w:rsidRPr="3A2A3756">
        <w:rPr>
          <w:b/>
          <w:bCs/>
        </w:rPr>
        <w:t>Question 4</w:t>
      </w:r>
    </w:p>
    <w:p w14:paraId="0BBB0BC9" w14:textId="630DA19E" w:rsidR="5918D772" w:rsidRDefault="5918D772" w:rsidP="3A2A3756">
      <w:r>
        <w:t>a.i)</w:t>
      </w:r>
    </w:p>
    <w:p w14:paraId="7EE91228" w14:textId="5BDCFF29" w:rsidR="5918D772" w:rsidRDefault="5918D772" w:rsidP="3A2A3756">
      <w:r>
        <w:t>ii)</w:t>
      </w:r>
    </w:p>
    <w:p w14:paraId="70FCCA2F" w14:textId="41D3C5AD" w:rsidR="5918D772" w:rsidRDefault="5918D772" w:rsidP="3A2A3756">
      <w:r>
        <w:t>iii)</w:t>
      </w:r>
    </w:p>
    <w:p w14:paraId="72CCB9D0" w14:textId="28024CBD" w:rsidR="5918D772" w:rsidRDefault="5918D772" w:rsidP="3A2A3756">
      <w:r>
        <w:t>iv)</w:t>
      </w:r>
    </w:p>
    <w:p w14:paraId="1EAFB100" w14:textId="4BFF0647" w:rsidR="52EFC8C6" w:rsidRDefault="52EFC8C6" w:rsidP="250CBD65">
      <w:r>
        <w:t>Refer to Question 1 from 2018-19</w:t>
      </w:r>
    </w:p>
    <w:p w14:paraId="4644B47F" w14:textId="2AE711E9" w:rsidR="5918D772" w:rsidRDefault="5918D772" w:rsidP="3A2A3756">
      <w:r>
        <w:t>b.</w:t>
      </w:r>
    </w:p>
    <w:p w14:paraId="4B86819B" w14:textId="3309D7B7" w:rsidR="5918D772" w:rsidRDefault="5918D772" w:rsidP="3A2A3756">
      <w:r>
        <w:t>c.i)</w:t>
      </w:r>
    </w:p>
    <w:p w14:paraId="51CA313C" w14:textId="7897F516" w:rsidR="5918D772" w:rsidRDefault="5918D772" w:rsidP="3A2A3756">
      <w:r>
        <w:t>ii)</w:t>
      </w:r>
    </w:p>
    <w:p w14:paraId="7267B834" w14:textId="025CD2C7" w:rsidR="5918D772" w:rsidRDefault="5918D772" w:rsidP="3A2A3756">
      <w:r>
        <w:t>d.i)</w:t>
      </w:r>
    </w:p>
    <w:p w14:paraId="1973AFE3" w14:textId="5BDCFF29" w:rsidR="5918D772" w:rsidRDefault="5918D772" w:rsidP="3A2A3756">
      <w:r>
        <w:t>ii)</w:t>
      </w:r>
    </w:p>
    <w:p w14:paraId="4696AE4A" w14:textId="41D3C5AD" w:rsidR="5918D772" w:rsidRDefault="5918D772" w:rsidP="3A2A3756">
      <w:r>
        <w:t>iii)</w:t>
      </w:r>
    </w:p>
    <w:p w14:paraId="36CC07C0" w14:textId="28024CBD" w:rsidR="5918D772" w:rsidRDefault="5918D772" w:rsidP="3A2A3756">
      <w:r>
        <w:t>iv)</w:t>
      </w:r>
    </w:p>
    <w:p w14:paraId="27BC47C1" w14:textId="5E0E634D" w:rsidR="3A2A3756" w:rsidRDefault="3A2A3756" w:rsidP="3A2A3756"/>
    <w:p w14:paraId="7770596B" w14:textId="003D2EC6" w:rsidR="3A2A3756" w:rsidRDefault="3A2A3756" w:rsidP="3A2A3756"/>
    <w:sectPr w:rsidR="3A2A3756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980E1C" w14:textId="77777777" w:rsidR="00F13B89" w:rsidRDefault="00F13B89">
      <w:pPr>
        <w:spacing w:after="0" w:line="240" w:lineRule="auto"/>
      </w:pPr>
      <w:r>
        <w:separator/>
      </w:r>
    </w:p>
  </w:endnote>
  <w:endnote w:type="continuationSeparator" w:id="0">
    <w:p w14:paraId="01E5ECA2" w14:textId="77777777" w:rsidR="00F13B89" w:rsidRDefault="00F13B89">
      <w:pPr>
        <w:spacing w:after="0" w:line="240" w:lineRule="auto"/>
      </w:pPr>
      <w:r>
        <w:continuationSeparator/>
      </w:r>
    </w:p>
  </w:endnote>
  <w:endnote w:type="continuationNotice" w:id="1">
    <w:p w14:paraId="2E87F689" w14:textId="77777777" w:rsidR="00F13B89" w:rsidRDefault="00F13B8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914FB52" w14:paraId="1F64E2CE" w14:textId="77777777" w:rsidTr="0914FB52">
      <w:tc>
        <w:tcPr>
          <w:tcW w:w="3120" w:type="dxa"/>
        </w:tcPr>
        <w:p w14:paraId="40BDE3C8" w14:textId="155D7895" w:rsidR="0914FB52" w:rsidRDefault="0914FB52" w:rsidP="0914FB52">
          <w:pPr>
            <w:pStyle w:val="Header"/>
            <w:ind w:left="-115"/>
          </w:pPr>
        </w:p>
      </w:tc>
      <w:tc>
        <w:tcPr>
          <w:tcW w:w="3120" w:type="dxa"/>
        </w:tcPr>
        <w:p w14:paraId="44BFC22F" w14:textId="67C62DCA" w:rsidR="0914FB52" w:rsidRDefault="0914FB52" w:rsidP="0914FB52">
          <w:pPr>
            <w:pStyle w:val="Header"/>
            <w:jc w:val="center"/>
          </w:pPr>
        </w:p>
      </w:tc>
      <w:tc>
        <w:tcPr>
          <w:tcW w:w="3120" w:type="dxa"/>
        </w:tcPr>
        <w:p w14:paraId="6DD7F70B" w14:textId="348E61AE" w:rsidR="0914FB52" w:rsidRDefault="0914FB52" w:rsidP="0914FB52">
          <w:pPr>
            <w:pStyle w:val="Header"/>
            <w:ind w:right="-115"/>
            <w:jc w:val="right"/>
          </w:pPr>
        </w:p>
      </w:tc>
    </w:tr>
  </w:tbl>
  <w:p w14:paraId="13557864" w14:textId="7F4AA9F4" w:rsidR="0914FB52" w:rsidRDefault="0914FB52" w:rsidP="0914FB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373ACC" w14:textId="77777777" w:rsidR="00F13B89" w:rsidRDefault="00F13B89">
      <w:pPr>
        <w:spacing w:after="0" w:line="240" w:lineRule="auto"/>
      </w:pPr>
      <w:r>
        <w:separator/>
      </w:r>
    </w:p>
  </w:footnote>
  <w:footnote w:type="continuationSeparator" w:id="0">
    <w:p w14:paraId="29D5F781" w14:textId="77777777" w:rsidR="00F13B89" w:rsidRDefault="00F13B89">
      <w:pPr>
        <w:spacing w:after="0" w:line="240" w:lineRule="auto"/>
      </w:pPr>
      <w:r>
        <w:continuationSeparator/>
      </w:r>
    </w:p>
  </w:footnote>
  <w:footnote w:type="continuationNotice" w:id="1">
    <w:p w14:paraId="1542F56D" w14:textId="77777777" w:rsidR="00F13B89" w:rsidRDefault="00F13B8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914FB52" w14:paraId="172DEA25" w14:textId="77777777" w:rsidTr="0914FB52">
      <w:tc>
        <w:tcPr>
          <w:tcW w:w="3120" w:type="dxa"/>
        </w:tcPr>
        <w:p w14:paraId="10FD1890" w14:textId="751736E5" w:rsidR="0914FB52" w:rsidRDefault="0914FB52" w:rsidP="0914FB52">
          <w:pPr>
            <w:pStyle w:val="Header"/>
            <w:ind w:left="-115"/>
          </w:pPr>
        </w:p>
      </w:tc>
      <w:tc>
        <w:tcPr>
          <w:tcW w:w="3120" w:type="dxa"/>
        </w:tcPr>
        <w:p w14:paraId="31E39E86" w14:textId="67A6E6A1" w:rsidR="0914FB52" w:rsidRDefault="0914FB52" w:rsidP="0914FB52">
          <w:pPr>
            <w:pStyle w:val="Header"/>
            <w:jc w:val="center"/>
          </w:pPr>
        </w:p>
      </w:tc>
      <w:tc>
        <w:tcPr>
          <w:tcW w:w="3120" w:type="dxa"/>
        </w:tcPr>
        <w:p w14:paraId="05828E19" w14:textId="75008C3D" w:rsidR="0914FB52" w:rsidRDefault="0914FB52" w:rsidP="0914FB52">
          <w:pPr>
            <w:pStyle w:val="Header"/>
            <w:ind w:right="-115"/>
            <w:jc w:val="right"/>
          </w:pPr>
        </w:p>
      </w:tc>
    </w:tr>
  </w:tbl>
  <w:p w14:paraId="29E60F78" w14:textId="44525915" w:rsidR="0914FB52" w:rsidRDefault="0914FB52" w:rsidP="0914FB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2MzY3NrSwNDW2MDVU0lEKTi0uzszPAykwrAUA9VR5+iwAAAA="/>
  </w:docVars>
  <w:rsids>
    <w:rsidRoot w:val="4BF92C57"/>
    <w:rsid w:val="001D1DCA"/>
    <w:rsid w:val="002C3BD7"/>
    <w:rsid w:val="00361170"/>
    <w:rsid w:val="00C005E0"/>
    <w:rsid w:val="00D96F51"/>
    <w:rsid w:val="00E93FC9"/>
    <w:rsid w:val="00F13B89"/>
    <w:rsid w:val="03E3EAB5"/>
    <w:rsid w:val="0914FB52"/>
    <w:rsid w:val="0CFF9EEF"/>
    <w:rsid w:val="17032598"/>
    <w:rsid w:val="1BFA3EC3"/>
    <w:rsid w:val="1EA9974C"/>
    <w:rsid w:val="1EDC488B"/>
    <w:rsid w:val="20629A61"/>
    <w:rsid w:val="207D8F6C"/>
    <w:rsid w:val="250CBD65"/>
    <w:rsid w:val="25250D5E"/>
    <w:rsid w:val="25D26D65"/>
    <w:rsid w:val="26713BF4"/>
    <w:rsid w:val="2B6C092D"/>
    <w:rsid w:val="2C99D057"/>
    <w:rsid w:val="30D13813"/>
    <w:rsid w:val="382B1DA5"/>
    <w:rsid w:val="3A2A3756"/>
    <w:rsid w:val="40044098"/>
    <w:rsid w:val="405CAE80"/>
    <w:rsid w:val="40BDECD1"/>
    <w:rsid w:val="4198B797"/>
    <w:rsid w:val="444F2485"/>
    <w:rsid w:val="487BABB5"/>
    <w:rsid w:val="4BF92C57"/>
    <w:rsid w:val="52EFC8C6"/>
    <w:rsid w:val="5383F9A9"/>
    <w:rsid w:val="58CB5DAF"/>
    <w:rsid w:val="5918D772"/>
    <w:rsid w:val="63D31333"/>
    <w:rsid w:val="6C602A0B"/>
    <w:rsid w:val="79CA265F"/>
    <w:rsid w:val="7ACFB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E67F0F"/>
  <w15:chartTrackingRefBased/>
  <w15:docId w15:val="{13E93C55-19B7-4250-91C9-D80C51266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8</Words>
  <Characters>390</Characters>
  <Application>Microsoft Office Word</Application>
  <DocSecurity>4</DocSecurity>
  <Lines>3</Lines>
  <Paragraphs>1</Paragraphs>
  <ScaleCrop>false</ScaleCrop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Qianzhou</dc:creator>
  <cp:keywords/>
  <dc:description/>
  <cp:lastModifiedBy>Ghitu, Mihnea</cp:lastModifiedBy>
  <cp:revision>3</cp:revision>
  <dcterms:created xsi:type="dcterms:W3CDTF">2021-03-20T00:38:00Z</dcterms:created>
  <dcterms:modified xsi:type="dcterms:W3CDTF">2023-03-15T22:46:00Z</dcterms:modified>
</cp:coreProperties>
</file>